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ubis écarlat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Entsorgen Sie den Inhalt/das Behältnis in ... (... gemäß den lokalen/regionalen/nationalen oder internationalen Vorschrift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benzyl alcohol, methyl atrar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isch.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Körpergewicht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Körpergewicht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Körpergewicht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Rubis écarlat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Rubis écarlat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benzyl alcohol, methyl atrar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ubis écarlat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Rubis écarlat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30.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D6EA899-78C7-4FF2-89F8-27797B16FE6A}"/>
</file>

<file path=customXml/itemProps3.xml><?xml version="1.0" encoding="utf-8"?>
<ds:datastoreItem xmlns:ds="http://schemas.openxmlformats.org/officeDocument/2006/customXml" ds:itemID="{3457B205-5D4E-4D8A-B9E3-CE7EB845CCFF}"/>
</file>

<file path=customXml/itemProps4.xml><?xml version="1.0" encoding="utf-8"?>
<ds:datastoreItem xmlns:ds="http://schemas.openxmlformats.org/officeDocument/2006/customXml" ds:itemID="{E86BD10E-46E6-4DF5-BEBB-E44158BB3FC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